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05BD94" w14:textId="77777777" w:rsidR="006753A2" w:rsidRDefault="00000000">
      <w:pPr>
        <w:pStyle w:val="Heading1"/>
      </w:pPr>
      <w:bookmarkStart w:id="0" w:name="title"/>
      <w:r>
        <w:t>Title</w:t>
      </w:r>
    </w:p>
    <w:p w14:paraId="5B05BD95" w14:textId="77777777" w:rsidR="006753A2" w:rsidRDefault="00000000">
      <w:pPr>
        <w:pStyle w:val="FirstParagraph"/>
      </w:pPr>
      <w:r>
        <w:t>Any notes / paragraphs relevant to what it is that you want to talk about</w:t>
      </w:r>
    </w:p>
    <w:p w14:paraId="5B05BD96" w14:textId="77777777" w:rsidR="006753A2" w:rsidRDefault="00000000">
      <w:pPr>
        <w:pStyle w:val="Heading2"/>
      </w:pPr>
      <w:bookmarkStart w:id="1" w:name="subheading"/>
      <w:r>
        <w:t>Subheading</w:t>
      </w:r>
    </w:p>
    <w:p w14:paraId="5B05BD97" w14:textId="77777777" w:rsidR="006753A2" w:rsidRDefault="00000000">
      <w:pPr>
        <w:pStyle w:val="Heading3"/>
      </w:pPr>
      <w:bookmarkStart w:id="2" w:name="sub-subheading"/>
      <w:r>
        <w:t>Sub-Subheading</w:t>
      </w:r>
    </w:p>
    <w:p w14:paraId="5B05BD98" w14:textId="77777777" w:rsidR="006753A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lmerpenguins)</w:t>
      </w:r>
    </w:p>
    <w:p w14:paraId="5B05BD99" w14:textId="5F118069" w:rsidR="006753A2" w:rsidRDefault="00000000">
      <w:pPr>
        <w:pStyle w:val="SourceCode"/>
      </w:pPr>
      <w:r>
        <w:rPr>
          <w:rStyle w:val="VerbatimChar"/>
        </w:rPr>
        <w:t>Warning: package '</w:t>
      </w:r>
      <w:proofErr w:type="spellStart"/>
      <w:proofErr w:type="gramStart"/>
      <w:r>
        <w:rPr>
          <w:rStyle w:val="VerbatimChar"/>
        </w:rPr>
        <w:t>palmerpenguins</w:t>
      </w:r>
      <w:proofErr w:type="spellEnd"/>
      <w:proofErr w:type="gramEnd"/>
      <w:r>
        <w:rPr>
          <w:rStyle w:val="VerbatimChar"/>
        </w:rPr>
        <w:t>' was built under R version 4.2.3</w:t>
      </w:r>
    </w:p>
    <w:p w14:paraId="5B05BD9A" w14:textId="3D781AC8" w:rsidR="006753A2" w:rsidRDefault="008A7944">
      <w:pPr>
        <w:pStyle w:val="FirstParagraph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B05BD9F" wp14:editId="7E1E85F0">
            <wp:simplePos x="0" y="0"/>
            <wp:positionH relativeFrom="column">
              <wp:posOffset>734181</wp:posOffset>
            </wp:positionH>
            <wp:positionV relativeFrom="paragraph">
              <wp:posOffset>109517</wp:posOffset>
            </wp:positionV>
            <wp:extent cx="4620126" cy="3696101"/>
            <wp:effectExtent l="0" t="0" r="0" b="0"/>
            <wp:wrapTight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ight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emplat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A932E72" w14:textId="77777777" w:rsidR="008A7944" w:rsidRDefault="008A7944">
      <w:pPr>
        <w:pStyle w:val="BodyText"/>
      </w:pPr>
    </w:p>
    <w:p w14:paraId="39F379F7" w14:textId="77777777" w:rsidR="008A7944" w:rsidRDefault="008A7944">
      <w:pPr>
        <w:pStyle w:val="BodyText"/>
      </w:pPr>
    </w:p>
    <w:p w14:paraId="69F7836F" w14:textId="77777777" w:rsidR="008A7944" w:rsidRDefault="008A7944">
      <w:pPr>
        <w:pStyle w:val="BodyText"/>
      </w:pPr>
    </w:p>
    <w:p w14:paraId="048B1DE9" w14:textId="77777777" w:rsidR="008A7944" w:rsidRDefault="008A7944">
      <w:pPr>
        <w:pStyle w:val="BodyText"/>
      </w:pPr>
    </w:p>
    <w:p w14:paraId="77CA8708" w14:textId="77777777" w:rsidR="008A7944" w:rsidRDefault="008A7944">
      <w:pPr>
        <w:pStyle w:val="BodyText"/>
      </w:pPr>
    </w:p>
    <w:p w14:paraId="556F6174" w14:textId="77777777" w:rsidR="008A7944" w:rsidRDefault="008A7944">
      <w:pPr>
        <w:pStyle w:val="BodyText"/>
      </w:pPr>
    </w:p>
    <w:p w14:paraId="2424B723" w14:textId="77777777" w:rsidR="008A7944" w:rsidRDefault="008A7944">
      <w:pPr>
        <w:pStyle w:val="BodyText"/>
      </w:pPr>
    </w:p>
    <w:p w14:paraId="21764B53" w14:textId="77777777" w:rsidR="008A7944" w:rsidRDefault="008A7944">
      <w:pPr>
        <w:pStyle w:val="BodyText"/>
      </w:pPr>
    </w:p>
    <w:p w14:paraId="4316B9DA" w14:textId="77777777" w:rsidR="008A7944" w:rsidRDefault="008A7944">
      <w:pPr>
        <w:pStyle w:val="BodyText"/>
      </w:pPr>
    </w:p>
    <w:p w14:paraId="37E9CF9F" w14:textId="77777777" w:rsidR="008A7944" w:rsidRDefault="008A7944">
      <w:pPr>
        <w:pStyle w:val="BodyText"/>
      </w:pPr>
    </w:p>
    <w:p w14:paraId="5E1B2AA9" w14:textId="77777777" w:rsidR="008A7944" w:rsidRDefault="008A7944">
      <w:pPr>
        <w:pStyle w:val="BodyText"/>
      </w:pPr>
    </w:p>
    <w:p w14:paraId="6AFDB6B3" w14:textId="77777777" w:rsidR="008A7944" w:rsidRDefault="008A7944">
      <w:pPr>
        <w:pStyle w:val="BodyText"/>
      </w:pPr>
    </w:p>
    <w:p w14:paraId="77EACA38" w14:textId="77777777" w:rsidR="008A7944" w:rsidRDefault="008A7944">
      <w:pPr>
        <w:pStyle w:val="BodyText"/>
      </w:pPr>
    </w:p>
    <w:p w14:paraId="5B05BD9B" w14:textId="2256D309" w:rsidR="006753A2" w:rsidRDefault="00000000">
      <w:pPr>
        <w:pStyle w:val="BodyText"/>
      </w:pPr>
      <w:r>
        <w:t>We can also do a basic barplot with ggplot2:</w:t>
      </w:r>
    </w:p>
    <w:p w14:paraId="5B05BD9C" w14:textId="77777777" w:rsidR="006753A2" w:rsidRDefault="00000000">
      <w:pPr>
        <w:pStyle w:val="SourceCode"/>
      </w:pPr>
      <w:r>
        <w:rPr>
          <w:rStyle w:val="CommentTok"/>
        </w:rPr>
        <w:t># Basic bar plot with ggplot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enguin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pecies, </w:t>
      </w:r>
      <w:r>
        <w:rPr>
          <w:rStyle w:val="AttributeTok"/>
        </w:rPr>
        <w:t>y=</w:t>
      </w:r>
      <w:r>
        <w:rPr>
          <w:rStyle w:val="NormalTok"/>
        </w:rPr>
        <w:t xml:space="preserve">body_mass_g, </w:t>
      </w:r>
      <w:r>
        <w:rPr>
          <w:rStyle w:val="AttributeTok"/>
        </w:rPr>
        <w:t>fill=</w:t>
      </w:r>
      <w:r>
        <w:rPr>
          <w:rStyle w:val="NormalTok"/>
        </w:rPr>
        <w:t xml:space="preserve">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StringTok"/>
        </w:rPr>
        <w:t>"mea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verage Body Mass of Palmer Penguins by Spec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pec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Average Body Mass (g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B05BD9D" w14:textId="77777777" w:rsidR="006753A2" w:rsidRDefault="00000000">
      <w:pPr>
        <w:pStyle w:val="SourceCode"/>
      </w:pPr>
      <w:r>
        <w:rPr>
          <w:rStyle w:val="VerbatimChar"/>
        </w:rPr>
        <w:t>Warning: Removed 2 rows containing non-finite values (`stat_summary()`).</w:t>
      </w:r>
    </w:p>
    <w:p w14:paraId="5B05BD9E" w14:textId="77777777" w:rsidR="006753A2" w:rsidRDefault="00000000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5B05BDA1" wp14:editId="405E6DA7">
            <wp:simplePos x="0" y="0"/>
            <wp:positionH relativeFrom="column">
              <wp:posOffset>986790</wp:posOffset>
            </wp:positionH>
            <wp:positionV relativeFrom="paragraph">
              <wp:posOffset>24130</wp:posOffset>
            </wp:positionV>
            <wp:extent cx="3842385" cy="2830195"/>
            <wp:effectExtent l="0" t="0" r="0" b="0"/>
            <wp:wrapTight wrapText="bothSides">
              <wp:wrapPolygon edited="0">
                <wp:start x="0" y="0"/>
                <wp:lineTo x="0" y="21518"/>
                <wp:lineTo x="21525" y="21518"/>
                <wp:lineTo x="21525" y="0"/>
                <wp:lineTo x="0" y="0"/>
              </wp:wrapPolygon>
            </wp:wrapTight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emplat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385" cy="283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bookmarkEnd w:id="0"/>
      <w:bookmarkEnd w:id="1"/>
      <w:bookmarkEnd w:id="2"/>
    </w:p>
    <w:sectPr w:rsidR="006753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D4178B" w14:textId="77777777" w:rsidR="00BD4ABF" w:rsidRDefault="00BD4ABF">
      <w:pPr>
        <w:spacing w:after="0"/>
      </w:pPr>
      <w:r>
        <w:separator/>
      </w:r>
    </w:p>
  </w:endnote>
  <w:endnote w:type="continuationSeparator" w:id="0">
    <w:p w14:paraId="084AEDB1" w14:textId="77777777" w:rsidR="00BD4ABF" w:rsidRDefault="00BD4A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F64FE6" w14:textId="77777777" w:rsidR="00BD4ABF" w:rsidRDefault="00BD4ABF">
      <w:r>
        <w:separator/>
      </w:r>
    </w:p>
  </w:footnote>
  <w:footnote w:type="continuationSeparator" w:id="0">
    <w:p w14:paraId="01ECA9A9" w14:textId="77777777" w:rsidR="00BD4ABF" w:rsidRDefault="00BD4A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C8CC9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276368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753A2"/>
    <w:rsid w:val="006753A2"/>
    <w:rsid w:val="008A7944"/>
    <w:rsid w:val="00BD4A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B05BD94"/>
  <w15:docId w15:val="{3CA54988-4747-4797-9F99-8445DE73F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79</Words>
  <Characters>527</Characters>
  <Application>Microsoft Office Word</Application>
  <DocSecurity>0</DocSecurity>
  <Lines>32</Lines>
  <Paragraphs>1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ke DeFabiis</cp:lastModifiedBy>
  <cp:revision>2</cp:revision>
  <dcterms:created xsi:type="dcterms:W3CDTF">2023-11-09T15:48:00Z</dcterms:created>
  <dcterms:modified xsi:type="dcterms:W3CDTF">2023-11-09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GrammarlyDocumentId">
    <vt:lpwstr>a8d448ef20f089564383935c4f4b4bc290c54196423b2b5b1a6aec77101a9980</vt:lpwstr>
  </property>
</Properties>
</file>